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DE292C" w14:textId="77777777" w:rsidR="00496C98" w:rsidRDefault="00496C98">
      <w:r>
        <w:rPr>
          <w:rFonts w:hint="eastAsia"/>
        </w:rPr>
        <w:t xml:space="preserve">Student Name:                       Student ID: </w:t>
      </w:r>
    </w:p>
    <w:p w14:paraId="68DE79BD" w14:textId="77777777" w:rsidR="007F373E" w:rsidRDefault="00496C98">
      <w:r>
        <w:rPr>
          <w:rFonts w:hint="eastAsia"/>
        </w:rPr>
        <w:t>Week 11 Tutorial</w:t>
      </w:r>
      <w:r>
        <w:t xml:space="preserve">: </w:t>
      </w:r>
    </w:p>
    <w:p w14:paraId="39F1320F" w14:textId="56B8A739" w:rsidR="00496C98" w:rsidRDefault="00496C98">
      <w:r>
        <w:t xml:space="preserve">Find a flow of maximum value to the following network: </w:t>
      </w:r>
    </w:p>
    <w:p w14:paraId="751A4097" w14:textId="48CEF7E6" w:rsidR="00496C98" w:rsidRDefault="00496C98"/>
    <w:p w14:paraId="0B2CC437" w14:textId="2D454AE2" w:rsidR="00496C98" w:rsidRDefault="00496C98"/>
    <w:p w14:paraId="4F702010" w14:textId="17C77140" w:rsidR="00496C98" w:rsidRDefault="00496C98"/>
    <w:p w14:paraId="1B8AD47D" w14:textId="527AC998" w:rsidR="00496C98" w:rsidRDefault="00496C98" w:rsidP="00496C98">
      <w:pPr>
        <w:autoSpaceDE w:val="0"/>
        <w:autoSpaceDN w:val="0"/>
        <w:adjustRightInd w:val="0"/>
        <w:spacing w:before="2" w:line="100" w:lineRule="exact"/>
        <w:jc w:val="left"/>
        <w:rPr>
          <w:rFonts w:ascii="Times New Roman" w:hAnsi="Times New Roman" w:cs="Times New Roman"/>
          <w:kern w:val="0"/>
          <w:sz w:val="10"/>
          <w:szCs w:val="10"/>
        </w:rPr>
      </w:pPr>
    </w:p>
    <w:p w14:paraId="38068E9C" w14:textId="6D7F692E" w:rsidR="00496C98" w:rsidRDefault="00AC5097"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4BF2F396" wp14:editId="68437073">
                <wp:simplePos x="0" y="0"/>
                <wp:positionH relativeFrom="column">
                  <wp:posOffset>268234</wp:posOffset>
                </wp:positionH>
                <wp:positionV relativeFrom="paragraph">
                  <wp:posOffset>40820</wp:posOffset>
                </wp:positionV>
                <wp:extent cx="4423588" cy="2341082"/>
                <wp:effectExtent l="0" t="0" r="15240" b="21590"/>
                <wp:wrapNone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23588" cy="2341082"/>
                          <a:chOff x="0" y="0"/>
                          <a:chExt cx="4423588" cy="2341082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12273" y="502127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A961187" w14:textId="49B9A719" w:rsidR="00EC7FA3" w:rsidRDefault="00EC7FA3">
                              <w:r>
                                <w:t>16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28129" y="1601521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CD5EB3D" w14:textId="55B75136" w:rsidR="00EC7FA3" w:rsidRDefault="00EC7FA3" w:rsidP="00EC7FA3">
                              <w:r>
                                <w:t>1</w:t>
                              </w:r>
                              <w: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77401" y="1009540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B361AD" w14:textId="77CDFB5C" w:rsidR="00EC7FA3" w:rsidRDefault="00EC7FA3" w:rsidP="00EC7FA3">
                              <w:r>
                                <w:t>1</w:t>
                              </w:r>
                              <w:r>
                                <w:t>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242104" y="782261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4310331" w14:textId="3F413ED4" w:rsidR="00EC7FA3" w:rsidRPr="00EC7FA3" w:rsidRDefault="00EC7FA3" w:rsidP="00EC7FA3">
                              <w:pPr>
                                <w:rPr>
                                  <w:lang w:val="en-HK"/>
                                </w:rPr>
                              </w:pPr>
                              <w:r>
                                <w:rPr>
                                  <w:lang w:val="en-HK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42" name="Group 42"/>
                        <wpg:cNvGrpSpPr/>
                        <wpg:grpSpPr>
                          <a:xfrm>
                            <a:off x="0" y="31713"/>
                            <a:ext cx="4423588" cy="2309369"/>
                            <a:chOff x="0" y="0"/>
                            <a:chExt cx="4423588" cy="2309369"/>
                          </a:xfrm>
                        </wpg:grpSpPr>
                        <wps:wsp>
                          <wps:cNvPr id="7" name="Oval 7"/>
                          <wps:cNvSpPr/>
                          <wps:spPr>
                            <a:xfrm>
                              <a:off x="3113188" y="0"/>
                              <a:ext cx="396000" cy="396000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959D748" w14:textId="5EDD1A5A" w:rsidR="00EC7FA3" w:rsidRPr="00EC7FA3" w:rsidRDefault="00EC7FA3" w:rsidP="00EC7FA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  <w:t>3</w:t>
                                </w:r>
                                <w:r w:rsidRPr="00EC7FA3">
                                  <w:rPr>
                                    <w:rFonts w:ascii="Times New Roman" w:hAnsi="Times New Roman" w:cs="Times New Roman"/>
                                    <w:noProof/>
                                    <w:sz w:val="24"/>
                                    <w:szCs w:val="28"/>
                                    <w:lang w:val="en-HK"/>
                                  </w:rPr>
                                  <w:drawing>
                                    <wp:inline distT="0" distB="0" distL="0" distR="0" wp14:anchorId="39FAE5E7" wp14:editId="6952A8FB">
                                      <wp:extent cx="84455" cy="84455"/>
                                      <wp:effectExtent l="0" t="0" r="0" b="0"/>
                                      <wp:docPr id="8" name="Picture 8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4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84455" cy="844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Oval 9"/>
                          <wps:cNvSpPr/>
                          <wps:spPr>
                            <a:xfrm>
                              <a:off x="3113188" y="1913369"/>
                              <a:ext cx="396000" cy="396000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81432E0" w14:textId="3E196151" w:rsidR="00EC7FA3" w:rsidRPr="00EC7FA3" w:rsidRDefault="00EC7FA3" w:rsidP="00EC7FA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  <w:t>4</w:t>
                                </w:r>
                                <w:r w:rsidRPr="00EC7FA3">
                                  <w:rPr>
                                    <w:rFonts w:ascii="Times New Roman" w:hAnsi="Times New Roman" w:cs="Times New Roman"/>
                                    <w:noProof/>
                                    <w:sz w:val="24"/>
                                    <w:szCs w:val="28"/>
                                    <w:lang w:val="en-HK"/>
                                  </w:rPr>
                                  <w:drawing>
                                    <wp:inline distT="0" distB="0" distL="0" distR="0" wp14:anchorId="0CE138EF" wp14:editId="3751D70E">
                                      <wp:extent cx="84455" cy="84455"/>
                                      <wp:effectExtent l="0" t="0" r="0" b="0"/>
                                      <wp:docPr id="10" name="Picture 1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4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84455" cy="844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Oval 11"/>
                          <wps:cNvSpPr/>
                          <wps:spPr>
                            <a:xfrm>
                              <a:off x="4027588" y="861545"/>
                              <a:ext cx="396000" cy="396000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3DC68F" w14:textId="5FAAEFE2" w:rsidR="00EC7FA3" w:rsidRPr="00EC7FA3" w:rsidRDefault="00EC7FA3" w:rsidP="00EC7FA3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sz w:val="24"/>
                                    <w:szCs w:val="28"/>
                                    <w:lang w:val="en-HK"/>
                                  </w:rPr>
                                  <w:t>5</w:t>
                                </w:r>
                                <w:r w:rsidRPr="00EC7FA3">
                                  <w:rPr>
                                    <w:rFonts w:ascii="Times New Roman" w:hAnsi="Times New Roman" w:cs="Times New Roman"/>
                                    <w:noProof/>
                                    <w:sz w:val="24"/>
                                    <w:szCs w:val="28"/>
                                    <w:lang w:val="en-HK"/>
                                  </w:rPr>
                                  <w:drawing>
                                    <wp:inline distT="0" distB="0" distL="0" distR="0" wp14:anchorId="71FF3F4C" wp14:editId="682C355A">
                                      <wp:extent cx="84455" cy="84455"/>
                                      <wp:effectExtent l="0" t="0" r="0" b="0"/>
                                      <wp:docPr id="12" name="Picture 1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4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84455" cy="8445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Straight Arrow Connector 20"/>
                          <wps:cNvCnPr/>
                          <wps:spPr>
                            <a:xfrm>
                              <a:off x="1374243" y="218910"/>
                              <a:ext cx="1749517" cy="0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rgbClr val="FF0000"/>
                              </a:solidFill>
                              <a:tailEnd type="triangle"/>
                            </a:ln>
                          </wps:spPr>
                          <wps:style>
                            <a:lnRef idx="2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1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Arrow Connector 21"/>
                          <wps:cNvCnPr/>
                          <wps:spPr>
                            <a:xfrm>
                              <a:off x="3462034" y="332990"/>
                              <a:ext cx="597268" cy="607838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rgbClr val="FF0000"/>
                              </a:solidFill>
                              <a:tailEnd type="triangle"/>
                            </a:ln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Straight Arrow Connector 24"/>
                          <wps:cNvCnPr/>
                          <wps:spPr>
                            <a:xfrm flipV="1">
                              <a:off x="3514890" y="1243205"/>
                              <a:ext cx="628980" cy="84568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Arrow Connector 29"/>
                          <wps:cNvCnPr/>
                          <wps:spPr>
                            <a:xfrm flipH="1" flipV="1">
                              <a:off x="3316241" y="397518"/>
                              <a:ext cx="10571" cy="151247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41" name="Group 41"/>
                          <wpg:cNvGrpSpPr/>
                          <wpg:grpSpPr>
                            <a:xfrm>
                              <a:off x="0" y="21142"/>
                              <a:ext cx="3123668" cy="2288227"/>
                              <a:chOff x="0" y="0"/>
                              <a:chExt cx="3123668" cy="2288227"/>
                            </a:xfrm>
                          </wpg:grpSpPr>
                          <wps:wsp>
                            <wps:cNvPr id="1" name="Oval 1"/>
                            <wps:cNvSpPr/>
                            <wps:spPr>
                              <a:xfrm>
                                <a:off x="0" y="872116"/>
                                <a:ext cx="396000" cy="3960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775F06C" w14:textId="7003935C" w:rsidR="00EC7FA3" w:rsidRPr="00EC7FA3" w:rsidRDefault="00EC7FA3" w:rsidP="00EC7FA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</w:pPr>
                                  <w:r w:rsidRPr="00EC7FA3"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  <w:t>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" name="Oval 2"/>
                            <wps:cNvSpPr/>
                            <wps:spPr>
                              <a:xfrm>
                                <a:off x="988397" y="0"/>
                                <a:ext cx="396000" cy="3960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7E33FF4" w14:textId="4FB7F1BB" w:rsidR="00EC7FA3" w:rsidRPr="00EC7FA3" w:rsidRDefault="00EC7FA3" w:rsidP="00EC7FA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  <w:t>1</w:t>
                                  </w:r>
                                  <w:r w:rsidRPr="00EC7FA3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8"/>
                                      <w:lang w:val="en-HK"/>
                                    </w:rPr>
                                    <w:drawing>
                                      <wp:inline distT="0" distB="0" distL="0" distR="0" wp14:anchorId="7C81EDBA" wp14:editId="47D4C9E6">
                                        <wp:extent cx="84455" cy="84455"/>
                                        <wp:effectExtent l="0" t="0" r="0" b="0"/>
                                        <wp:docPr id="19" name="Picture 1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4455" cy="8445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" name="Oval 5"/>
                            <wps:cNvSpPr/>
                            <wps:spPr>
                              <a:xfrm>
                                <a:off x="1025396" y="1892227"/>
                                <a:ext cx="396000" cy="39600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C1C1225" w14:textId="03A4AEF3" w:rsidR="00EC7FA3" w:rsidRPr="00EC7FA3" w:rsidRDefault="00EC7FA3" w:rsidP="00EC7FA3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sz w:val="24"/>
                                      <w:szCs w:val="28"/>
                                      <w:lang w:val="en-HK"/>
                                    </w:rPr>
                                    <w:t>2</w:t>
                                  </w:r>
                                  <w:r w:rsidRPr="00EC7FA3">
                                    <w:rPr>
                                      <w:rFonts w:ascii="Times New Roman" w:hAnsi="Times New Roman" w:cs="Times New Roman"/>
                                      <w:noProof/>
                                      <w:sz w:val="24"/>
                                      <w:szCs w:val="28"/>
                                      <w:lang w:val="en-HK"/>
                                    </w:rPr>
                                    <w:drawing>
                                      <wp:inline distT="0" distB="0" distL="0" distR="0" wp14:anchorId="1BF0EC36" wp14:editId="04A29422">
                                        <wp:extent cx="84455" cy="84455"/>
                                        <wp:effectExtent l="0" t="0" r="0" b="0"/>
                                        <wp:docPr id="18" name="Picture 1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1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4455" cy="8445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" name="Straight Arrow Connector 13"/>
                            <wps:cNvCnPr/>
                            <wps:spPr>
                              <a:xfrm flipV="1">
                                <a:off x="359417" y="323520"/>
                                <a:ext cx="666750" cy="61912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2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1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2" name="Straight Arrow Connector 22"/>
                            <wps:cNvCnPr/>
                            <wps:spPr>
                              <a:xfrm>
                                <a:off x="295991" y="1252676"/>
                                <a:ext cx="761119" cy="73469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3" name="Straight Arrow Connector 23"/>
                            <wps:cNvCnPr/>
                            <wps:spPr>
                              <a:xfrm>
                                <a:off x="1427098" y="2105851"/>
                                <a:ext cx="169657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8" name="Straight Arrow Connector 28"/>
                            <wps:cNvCnPr/>
                            <wps:spPr>
                              <a:xfrm flipH="1" flipV="1">
                                <a:off x="1254877" y="392232"/>
                                <a:ext cx="26314" cy="150638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" name="Straight Arrow Connector 30"/>
                            <wps:cNvCnPr/>
                            <wps:spPr>
                              <a:xfrm>
                                <a:off x="1142780" y="391131"/>
                                <a:ext cx="26428" cy="151585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1" name="Straight Arrow Connector 31"/>
                          <wps:cNvCnPr/>
                          <wps:spPr>
                            <a:xfrm flipH="1">
                              <a:off x="1385915" y="364703"/>
                              <a:ext cx="1803184" cy="1617378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2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1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013794" y="930257"/>
                              <a:ext cx="385445" cy="2584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51420A9" w14:textId="6AEC749F" w:rsidR="00EC7FA3" w:rsidRPr="00EC7FA3" w:rsidRDefault="00EC7FA3" w:rsidP="00EC7FA3">
                                <w:pPr>
                                  <w:rPr>
                                    <w:lang w:val="en-HK"/>
                                  </w:rPr>
                                </w:pPr>
                                <w:r>
                                  <w:rPr>
                                    <w:lang w:val="en-HK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108934" y="1881655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C42FA71" w14:textId="63216A95" w:rsidR="00EC7FA3" w:rsidRDefault="00EC7FA3" w:rsidP="00EC7FA3">
                              <w:r>
                                <w:t>1</w:t>
                              </w:r>
                              <w: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303468" y="1083538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5F5FFB6" w14:textId="48C05BF3" w:rsidR="00EC7FA3" w:rsidRPr="00EC7FA3" w:rsidRDefault="00EC7FA3" w:rsidP="00EC7FA3">
                              <w:pPr>
                                <w:rPr>
                                  <w:lang w:val="en-HK"/>
                                </w:rPr>
                              </w:pPr>
                              <w:r>
                                <w:rPr>
                                  <w:lang w:val="en-HK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689313" y="443986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6945298" w14:textId="535C31DB" w:rsidR="00EC7FA3" w:rsidRPr="00EC7FA3" w:rsidRDefault="00EC7FA3" w:rsidP="00EC7FA3">
                              <w:pPr>
                                <w:rPr>
                                  <w:lang w:val="en-HK"/>
                                </w:rPr>
                              </w:pPr>
                              <w:r>
                                <w:rPr>
                                  <w:lang w:val="en-HK"/>
                                </w:rPr>
                                <w:t>20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758025" y="1664948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2F1770D" w14:textId="4115BC3E" w:rsidR="00EC7FA3" w:rsidRPr="00EC7FA3" w:rsidRDefault="00EC7FA3" w:rsidP="00EC7FA3">
                              <w:pPr>
                                <w:rPr>
                                  <w:lang w:val="en-HK"/>
                                </w:rPr>
                              </w:pPr>
                              <w:r>
                                <w:rPr>
                                  <w:lang w:val="en-HK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077221" y="0"/>
                            <a:ext cx="385445" cy="258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B551E0" w14:textId="7F481DBF" w:rsidR="00AC5097" w:rsidRPr="00AC5097" w:rsidRDefault="00AC5097" w:rsidP="00AC5097">
                              <w:pPr>
                                <w:rPr>
                                  <w:color w:val="FF0000"/>
                                </w:rPr>
                              </w:pPr>
                              <w:r w:rsidRPr="00AC5097">
                                <w:rPr>
                                  <w:color w:val="FF0000"/>
                                </w:rPr>
                                <w:t>1</w:t>
                              </w:r>
                              <w:r w:rsidRPr="00AC5097">
                                <w:rPr>
                                  <w:color w:val="FF0000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F2F396" id="Group 43" o:spid="_x0000_s1026" style="position:absolute;left:0;text-align:left;margin-left:21.1pt;margin-top:3.2pt;width:348.3pt;height:184.35pt;z-index:251700224" coordsize="44235,23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4122;top:5021;width:3855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1A961187" w14:textId="49B9A719" w:rsidR="00EC7FA3" w:rsidRDefault="00EC7FA3">
                        <w:r>
                          <w:t>16</w:t>
                        </w:r>
                      </w:p>
                    </w:txbxContent>
                  </v:textbox>
                </v:shape>
                <v:shape id="Text Box 2" o:spid="_x0000_s1028" type="#_x0000_t202" style="position:absolute;left:4281;top:16015;width:3854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J1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F/X+IPkNkvAAAA//8DAFBLAQItABQABgAIAAAAIQDb4fbL7gAAAIUBAAATAAAAAAAAAAAA&#10;AAAAAAAAAABbQ29udGVudF9UeXBlc10ueG1sUEsBAi0AFAAGAAgAAAAhAFr0LFu/AAAAFQEAAAsA&#10;AAAAAAAAAAAAAAAAHwEAAF9yZWxzLy5yZWxzUEsBAi0AFAAGAAgAAAAhAIirsnXEAAAA2wAAAA8A&#10;AAAAAAAAAAAAAAAABwIAAGRycy9kb3ducmV2LnhtbFBLBQYAAAAAAwADALcAAAD4AgAAAAA=&#10;" filled="f" stroked="f">
                  <v:textbox>
                    <w:txbxContent>
                      <w:p w14:paraId="3CD5EB3D" w14:textId="55B75136" w:rsidR="00EC7FA3" w:rsidRDefault="00EC7FA3" w:rsidP="00EC7FA3">
                        <w:r>
                          <w:t>1</w:t>
                        </w:r>
                        <w:r>
                          <w:t>3</w:t>
                        </w:r>
                      </w:p>
                    </w:txbxContent>
                  </v:textbox>
                </v:shape>
                <v:shape id="Text Box 2" o:spid="_x0000_s1029" type="#_x0000_t202" style="position:absolute;left:8774;top:10095;width:3854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<v:textbox>
                    <w:txbxContent>
                      <w:p w14:paraId="74B361AD" w14:textId="77CDFB5C" w:rsidR="00EC7FA3" w:rsidRDefault="00EC7FA3" w:rsidP="00EC7FA3">
                        <w:r>
                          <w:t>1</w:t>
                        </w:r>
                        <w:r>
                          <w:t>0</w:t>
                        </w:r>
                      </w:p>
                    </w:txbxContent>
                  </v:textbox>
                </v:shape>
                <v:shape id="Text Box 2" o:spid="_x0000_s1030" type="#_x0000_t202" style="position:absolute;left:12421;top:7822;width:3854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34310331" w14:textId="3F413ED4" w:rsidR="00EC7FA3" w:rsidRPr="00EC7FA3" w:rsidRDefault="00EC7FA3" w:rsidP="00EC7FA3">
                        <w:pPr>
                          <w:rPr>
                            <w:lang w:val="en-HK"/>
                          </w:rPr>
                        </w:pPr>
                        <w:r>
                          <w:rPr>
                            <w:lang w:val="en-HK"/>
                          </w:rPr>
                          <w:t>4</w:t>
                        </w:r>
                      </w:p>
                    </w:txbxContent>
                  </v:textbox>
                </v:shape>
                <v:group id="Group 42" o:spid="_x0000_s1031" style="position:absolute;top:317;width:44235;height:23093" coordsize="44235,23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oval id="Oval 7" o:spid="_x0000_s1032" style="position:absolute;left:31131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" fillcolor="white [3201]" strokecolor="black [3200]" strokeweight="1pt">
                    <v:stroke joinstyle="miter"/>
                    <v:textbox>
                      <w:txbxContent>
                        <w:p w14:paraId="3959D748" w14:textId="5EDD1A5A" w:rsidR="00EC7FA3" w:rsidRPr="00EC7FA3" w:rsidRDefault="00EC7FA3" w:rsidP="00EC7FA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  <w:t>3</w:t>
                          </w:r>
                          <w:r w:rsidRPr="00EC7FA3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8"/>
                              <w:lang w:val="en-HK"/>
                            </w:rPr>
                            <w:drawing>
                              <wp:inline distT="0" distB="0" distL="0" distR="0" wp14:anchorId="39FAE5E7" wp14:editId="6952A8FB">
                                <wp:extent cx="84455" cy="84455"/>
                                <wp:effectExtent l="0" t="0" r="0" b="0"/>
                                <wp:docPr id="8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4455" cy="844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oval>
                  <v:oval id="Oval 9" o:spid="_x0000_s1033" style="position:absolute;left:31131;top:19133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" fillcolor="white [3201]" strokecolor="black [3200]" strokeweight="1pt">
                    <v:stroke joinstyle="miter"/>
                    <v:textbox>
                      <w:txbxContent>
                        <w:p w14:paraId="281432E0" w14:textId="3E196151" w:rsidR="00EC7FA3" w:rsidRPr="00EC7FA3" w:rsidRDefault="00EC7FA3" w:rsidP="00EC7FA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  <w:t>4</w:t>
                          </w:r>
                          <w:r w:rsidRPr="00EC7FA3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8"/>
                              <w:lang w:val="en-HK"/>
                            </w:rPr>
                            <w:drawing>
                              <wp:inline distT="0" distB="0" distL="0" distR="0" wp14:anchorId="0CE138EF" wp14:editId="3751D70E">
                                <wp:extent cx="84455" cy="84455"/>
                                <wp:effectExtent l="0" t="0" r="0" b="0"/>
                                <wp:docPr id="10" name="Picture 1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4455" cy="844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oval>
                  <v:oval id="Oval 11" o:spid="_x0000_s1034" style="position:absolute;left:40275;top:8615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" fillcolor="white [3201]" strokecolor="black [3200]" strokeweight="1pt">
                    <v:stroke joinstyle="miter"/>
                    <v:textbox>
                      <w:txbxContent>
                        <w:p w14:paraId="753DC68F" w14:textId="5FAAEFE2" w:rsidR="00EC7FA3" w:rsidRPr="00EC7FA3" w:rsidRDefault="00EC7FA3" w:rsidP="00EC7FA3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sz w:val="24"/>
                              <w:szCs w:val="28"/>
                              <w:lang w:val="en-HK"/>
                            </w:rPr>
                            <w:t>5</w:t>
                          </w:r>
                          <w:r w:rsidRPr="00EC7FA3">
                            <w:rPr>
                              <w:rFonts w:ascii="Times New Roman" w:hAnsi="Times New Roman" w:cs="Times New Roman"/>
                              <w:noProof/>
                              <w:sz w:val="24"/>
                              <w:szCs w:val="28"/>
                              <w:lang w:val="en-HK"/>
                            </w:rPr>
                            <w:drawing>
                              <wp:inline distT="0" distB="0" distL="0" distR="0" wp14:anchorId="71FF3F4C" wp14:editId="682C355A">
                                <wp:extent cx="84455" cy="84455"/>
                                <wp:effectExtent l="0" t="0" r="0" b="0"/>
                                <wp:docPr id="12" name="Picture 1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84455" cy="8445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oval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0" o:spid="_x0000_s1035" type="#_x0000_t32" style="position:absolute;left:13742;top:2189;width:1749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" strokecolor="red" strokeweight="1pt">
                    <v:stroke endarrow="block" joinstyle="miter"/>
                  </v:shape>
                  <v:shape id="Straight Arrow Connector 21" o:spid="_x0000_s1036" type="#_x0000_t32" style="position:absolute;left:34620;top:3329;width:5973;height:607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" strokecolor="red" strokeweight="1pt">
                    <v:stroke endarrow="block" joinstyle="miter"/>
                  </v:shape>
                  <v:shape id="Straight Arrow Connector 24" o:spid="_x0000_s1037" type="#_x0000_t32" style="position:absolute;left:35148;top:12432;width:6290;height:845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" strokecolor="black [3200]" strokeweight="1pt">
                    <v:stroke endarrow="block" joinstyle="miter"/>
                  </v:shape>
                  <v:shape id="Straight Arrow Connector 29" o:spid="_x0000_s1038" type="#_x0000_t32" style="position:absolute;left:33162;top:3975;width:106;height:1512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" strokecolor="black [3200]" strokeweight="1pt">
                    <v:stroke endarrow="block" joinstyle="miter"/>
                  </v:shape>
                  <v:group id="Group 41" o:spid="_x0000_s1039" style="position:absolute;top:211;width:31236;height:22882" coordsize="31236,228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  <v:oval id="Oval 1" o:spid="_x0000_s1040" style="position:absolute;top:8721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" fillcolor="white [3201]" strokecolor="black [3200]" strokeweight="1pt">
                      <v:stroke joinstyle="miter"/>
                      <v:textbox>
                        <w:txbxContent>
                          <w:p w14:paraId="3775F06C" w14:textId="7003935C" w:rsidR="00EC7FA3" w:rsidRPr="00EC7FA3" w:rsidRDefault="00EC7FA3" w:rsidP="00EC7FA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</w:pPr>
                            <w:r w:rsidRPr="00EC7FA3"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  <w:t>0</w:t>
                            </w:r>
                          </w:p>
                        </w:txbxContent>
                      </v:textbox>
                    </v:oval>
                    <v:oval id="Oval 2" o:spid="_x0000_s1041" style="position:absolute;left:9883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" fillcolor="white [3201]" strokecolor="black [3200]" strokeweight="1pt">
                      <v:stroke joinstyle="miter"/>
                      <v:textbox>
                        <w:txbxContent>
                          <w:p w14:paraId="77E33FF4" w14:textId="4FB7F1BB" w:rsidR="00EC7FA3" w:rsidRPr="00EC7FA3" w:rsidRDefault="00EC7FA3" w:rsidP="00EC7FA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  <w:t>1</w:t>
                            </w:r>
                            <w:r w:rsidRPr="00EC7FA3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8"/>
                                <w:lang w:val="en-HK"/>
                              </w:rPr>
                              <w:drawing>
                                <wp:inline distT="0" distB="0" distL="0" distR="0" wp14:anchorId="7C81EDBA" wp14:editId="47D4C9E6">
                                  <wp:extent cx="84455" cy="84455"/>
                                  <wp:effectExtent l="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455" cy="844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oval>
                    <v:oval id="Oval 5" o:spid="_x0000_s1042" style="position:absolute;left:10253;top:18922;width:3960;height:39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" fillcolor="white [3201]" strokecolor="black [3200]" strokeweight="1pt">
                      <v:stroke joinstyle="miter"/>
                      <v:textbox>
                        <w:txbxContent>
                          <w:p w14:paraId="3C1C1225" w14:textId="03A4AEF3" w:rsidR="00EC7FA3" w:rsidRPr="00EC7FA3" w:rsidRDefault="00EC7FA3" w:rsidP="00EC7FA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8"/>
                                <w:lang w:val="en-HK"/>
                              </w:rPr>
                              <w:t>2</w:t>
                            </w:r>
                            <w:r w:rsidRPr="00EC7FA3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8"/>
                                <w:lang w:val="en-HK"/>
                              </w:rPr>
                              <w:drawing>
                                <wp:inline distT="0" distB="0" distL="0" distR="0" wp14:anchorId="1BF0EC36" wp14:editId="04A29422">
                                  <wp:extent cx="84455" cy="84455"/>
                                  <wp:effectExtent l="0" t="0" r="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4455" cy="844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oval>
                    <v:shape id="Straight Arrow Connector 13" o:spid="_x0000_s1043" type="#_x0000_t32" style="position:absolute;left:3594;top:3235;width:6667;height:61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" strokecolor="red" strokeweight="1pt">
                      <v:stroke endarrow="block" joinstyle="miter"/>
                    </v:shape>
                    <v:shape id="Straight Arrow Connector 22" o:spid="_x0000_s1044" type="#_x0000_t32" style="position:absolute;left:2959;top:12526;width:7612;height:734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" strokecolor="black [3200]" strokeweight="1pt">
                      <v:stroke endarrow="block" joinstyle="miter"/>
                    </v:shape>
                    <v:shape id="Straight Arrow Connector 23" o:spid="_x0000_s1045" type="#_x0000_t32" style="position:absolute;left:14270;top:21058;width:1696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" strokecolor="black [3200]" strokeweight="1pt">
                      <v:stroke endarrow="block" joinstyle="miter"/>
                    </v:shape>
                    <v:shape id="Straight Arrow Connector 28" o:spid="_x0000_s1046" type="#_x0000_t32" style="position:absolute;left:12548;top:3922;width:263;height:1506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" strokecolor="black [3200]" strokeweight="1pt">
                      <v:stroke endarrow="block" joinstyle="miter"/>
                    </v:shape>
                    <v:shape id="Straight Arrow Connector 30" o:spid="_x0000_s1047" type="#_x0000_t32" style="position:absolute;left:11427;top:3911;width:265;height:151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" strokecolor="black [3200]" strokeweight="1pt">
                      <v:stroke endarrow="block" joinstyle="miter"/>
                    </v:shape>
                  </v:group>
                  <v:shape id="Straight Arrow Connector 31" o:spid="_x0000_s1048" type="#_x0000_t32" style="position:absolute;left:13859;top:3647;width:18031;height:1617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" strokecolor="black [3200]" strokeweight="1pt">
                    <v:stroke endarrow="block" joinstyle="miter"/>
                  </v:shape>
                  <v:shape id="Text Box 2" o:spid="_x0000_s1049" type="#_x0000_t202" style="position:absolute;left:20137;top:9302;width:3855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ioBwwAAANs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omU7h/iT9ALm8AAAD//wMAUEsBAi0AFAAGAAgAAAAhANvh9svuAAAAhQEAABMAAAAAAAAAAAAA&#10;AAAAAAAAAFtDb250ZW50X1R5cGVzXS54bWxQSwECLQAUAAYACAAAACEAWvQsW78AAAAVAQAACwAA&#10;AAAAAAAAAAAAAAAfAQAAX3JlbHMvLnJlbHNQSwECLQAUAAYACAAAACEAB0IqAcMAAADbAAAADwAA&#10;AAAAAAAAAAAAAAAHAgAAZHJzL2Rvd25yZXYueG1sUEsFBgAAAAADAAMAtwAAAPcCAAAAAA==&#10;" filled="f" stroked="f">
                    <v:textbox>
                      <w:txbxContent>
                        <w:p w14:paraId="451420A9" w14:textId="6AEC749F" w:rsidR="00EC7FA3" w:rsidRPr="00EC7FA3" w:rsidRDefault="00EC7FA3" w:rsidP="00EC7FA3">
                          <w:pPr>
                            <w:rPr>
                              <w:lang w:val="en-HK"/>
                            </w:rPr>
                          </w:pPr>
                          <w:r>
                            <w:rPr>
                              <w:lang w:val="en-HK"/>
                            </w:rPr>
                            <w:t>9</w:t>
                          </w:r>
                        </w:p>
                      </w:txbxContent>
                    </v:textbox>
                  </v:shape>
                </v:group>
                <v:shape id="Text Box 2" o:spid="_x0000_s1050" type="#_x0000_t202" style="position:absolute;left:21089;top:18816;width:3854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0C42FA71" w14:textId="63216A95" w:rsidR="00EC7FA3" w:rsidRDefault="00EC7FA3" w:rsidP="00EC7FA3">
                        <w:r>
                          <w:t>1</w:t>
                        </w:r>
                        <w:r>
                          <w:t>4</w:t>
                        </w:r>
                      </w:p>
                    </w:txbxContent>
                  </v:textbox>
                </v:shape>
                <v:shape id="Text Box 2" o:spid="_x0000_s1051" type="#_x0000_t202" style="position:absolute;left:33034;top:10835;width:3855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14:paraId="65F5FFB6" w14:textId="48C05BF3" w:rsidR="00EC7FA3" w:rsidRPr="00EC7FA3" w:rsidRDefault="00EC7FA3" w:rsidP="00EC7FA3">
                        <w:pPr>
                          <w:rPr>
                            <w:lang w:val="en-HK"/>
                          </w:rPr>
                        </w:pPr>
                        <w:r>
                          <w:rPr>
                            <w:lang w:val="en-HK"/>
                          </w:rPr>
                          <w:t>7</w:t>
                        </w:r>
                      </w:p>
                    </w:txbxContent>
                  </v:textbox>
                </v:shape>
                <v:shape id="Text Box 2" o:spid="_x0000_s1052" type="#_x0000_t202" style="position:absolute;left:36893;top:4439;width:3854;height:25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16945298" w14:textId="535C31DB" w:rsidR="00EC7FA3" w:rsidRPr="00EC7FA3" w:rsidRDefault="00EC7FA3" w:rsidP="00EC7FA3">
                        <w:pPr>
                          <w:rPr>
                            <w:lang w:val="en-HK"/>
                          </w:rPr>
                        </w:pPr>
                        <w:r>
                          <w:rPr>
                            <w:lang w:val="en-HK"/>
                          </w:rPr>
                          <w:t>200</w:t>
                        </w:r>
                      </w:p>
                    </w:txbxContent>
                  </v:textbox>
                </v:shape>
                <v:shape id="Text Box 2" o:spid="_x0000_s1053" type="#_x0000_t202" style="position:absolute;left:37580;top:16649;width:3854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14:paraId="12F1770D" w14:textId="4115BC3E" w:rsidR="00EC7FA3" w:rsidRPr="00EC7FA3" w:rsidRDefault="00EC7FA3" w:rsidP="00EC7FA3">
                        <w:pPr>
                          <w:rPr>
                            <w:lang w:val="en-HK"/>
                          </w:rPr>
                        </w:pPr>
                        <w:r>
                          <w:rPr>
                            <w:lang w:val="en-HK"/>
                          </w:rPr>
                          <w:t>4</w:t>
                        </w:r>
                      </w:p>
                    </w:txbxContent>
                  </v:textbox>
                </v:shape>
                <v:shape id="Text Box 2" o:spid="_x0000_s1054" type="#_x0000_t202" style="position:absolute;left:20772;width:3854;height:2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<v:textbox>
                    <w:txbxContent>
                      <w:p w14:paraId="73B551E0" w14:textId="7F481DBF" w:rsidR="00AC5097" w:rsidRPr="00AC5097" w:rsidRDefault="00AC5097" w:rsidP="00AC5097">
                        <w:pPr>
                          <w:rPr>
                            <w:color w:val="FF0000"/>
                          </w:rPr>
                        </w:pPr>
                        <w:r w:rsidRPr="00AC5097">
                          <w:rPr>
                            <w:color w:val="FF0000"/>
                          </w:rPr>
                          <w:t>1</w:t>
                        </w:r>
                        <w:r w:rsidRPr="00AC5097">
                          <w:rPr>
                            <w:color w:val="FF0000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496C9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DU1sDA2AnKMzJV0lIJTi4sz8/NACgxrAbm3+3MsAAAA"/>
  </w:docVars>
  <w:rsids>
    <w:rsidRoot w:val="00496C98"/>
    <w:rsid w:val="00496C98"/>
    <w:rsid w:val="007F373E"/>
    <w:rsid w:val="00AC5097"/>
    <w:rsid w:val="00EC7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2B956C"/>
  <w15:chartTrackingRefBased/>
  <w15:docId w15:val="{BE093E56-9C91-4F8F-9FA9-CF2CC20C9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9</Words>
  <Characters>111</Characters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7-11-15T07:52:00Z</dcterms:created>
  <dcterms:modified xsi:type="dcterms:W3CDTF">2020-11-20T03:25:00Z</dcterms:modified>
</cp:coreProperties>
</file>